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30C1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rv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moçin</w:t>
            </w:r>
            <w:proofErr w:type="spellEnd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bdulkadir 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B30C1B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uhasebede E-Dönüşüm v</w:t>
            </w:r>
            <w:r w:rsidRPr="00B30C1B">
              <w:rPr>
                <w:rFonts w:ascii="Times New Roman" w:hAnsi="Times New Roman" w:cs="Times New Roman"/>
                <w:bCs/>
                <w:sz w:val="24"/>
                <w:szCs w:val="24"/>
              </w:rPr>
              <w:t>e E-Dönüşüm Uygulamalar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B30C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B30C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 Blok 45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30C1B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EBF" w:rsidRDefault="00F25EBF" w:rsidP="005F3207">
      <w:pPr>
        <w:spacing w:after="0" w:line="240" w:lineRule="auto"/>
      </w:pPr>
      <w:r>
        <w:separator/>
      </w:r>
    </w:p>
  </w:endnote>
  <w:endnote w:type="continuationSeparator" w:id="0">
    <w:p w:rsidR="00F25EBF" w:rsidRDefault="00F25EB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EBF" w:rsidRDefault="00F25EBF" w:rsidP="005F3207">
      <w:pPr>
        <w:spacing w:after="0" w:line="240" w:lineRule="auto"/>
      </w:pPr>
      <w:r>
        <w:separator/>
      </w:r>
    </w:p>
  </w:footnote>
  <w:footnote w:type="continuationSeparator" w:id="0">
    <w:p w:rsidR="00F25EBF" w:rsidRDefault="00F25EB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30C1B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25EBF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39D0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kadir KAYA</cp:lastModifiedBy>
  <cp:revision>4</cp:revision>
  <cp:lastPrinted>2020-06-01T13:59:00Z</cp:lastPrinted>
  <dcterms:created xsi:type="dcterms:W3CDTF">2021-10-12T06:08:00Z</dcterms:created>
  <dcterms:modified xsi:type="dcterms:W3CDTF">2024-01-17T09:58:00Z</dcterms:modified>
</cp:coreProperties>
</file>